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D5B91" w14:textId="530972A6" w:rsidR="00C66037" w:rsidRDefault="00C66037">
      <w:r>
        <w:t>Application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  <w:tc>
          <w:tcPr>
            <w:shd w:color="auto" w:val="clear" w:fill="F0EDED"/>
          </w:tcPr>
          <w:tcPr>
            <w:tcW w:w="4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71/2022-02-15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certificate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80/2022-02-15/Feb 06 2024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APPLICATION-PHARMACY/000225/2022-02-08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23/2022-03-09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18/2022-03-10/Mar 10 2026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0220208 Pharmac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птека 2022020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 Big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53109506275;85.4370126823628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lassifier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ystem of Medicin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Allopathy, GA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ervic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overnment, A) Lower level Health faci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ompany Detail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stimated Capital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 000 000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Pilulkin Ltd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ОАО "Пилюлькин"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48789429414;85.4367444614613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67)345129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oogle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mpany Registration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Authorized Pers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йсидора Коварубио Де Лос Ллянос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02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2(067)123456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mail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1)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Генри Пойндекстер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16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87)345129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@headless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qwqwqwqwq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Detail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a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Mo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Mo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rand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ranpa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 Qualificati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Academic Qualific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e) 2 Year Experienc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epal Pharmacy Council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 Number/Professional Certificate No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wwwwwwwwwwwwwwwwwww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Validity of Licens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Jan 06 2025 / Jan 06 2025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Upload the signed agree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ay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Schedule 8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</w:tbl>
    <w:p w14:paraId="7D341075" w14:textId="7F0C4C32" w:rsidR="00C66037" w:rsidRDefault="00703F61">
      <w:r>
        <w:rPr/>
        <w:t/>
      </w:r>
      <w:r w:rsidR="00C66037">
        <w:rPr/>
        <w:t/>
      </w:r>
      <w:r>
        <w:rPr/>
        <w:t/>
      </w:r>
    </w:p>
    <w:p w14:paraId="62CF084D" w14:textId="515069A9" w:rsidR="00C66037" w:rsidRDefault="00C66037">
      <w:r>
        <w:t>List of changes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1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Feb 15 2022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harmacis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reviou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Modification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</w:tbl>
    <w:p w14:paraId="1F2930E6" w14:textId="46040A78" w:rsidR="00C66037" w:rsidRDefault="00703F61">
      <w:r>
        <w:rPr/>
        <w:t/>
      </w:r>
      <w:r w:rsidR="00C66037">
        <w:rPr/>
        <w:t/>
      </w:r>
      <w:r>
        <w:rPr/>
        <w:t/>
      </w:r>
    </w:p>
    <w:sectPr w:rsidR="00C660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MDE1NTE2sTAwMTdT0lEKTi0uzszPAykwqwUA05pIRCwAAAA="/>
  </w:docVars>
  <w:rsids>
    <w:rsidRoot w:val="001E7D4A"/>
    <w:rsid w:val="001E7D4A"/>
    <w:rsid w:val="00302510"/>
    <w:rsid w:val="0035336E"/>
    <w:rsid w:val="00586299"/>
    <w:rsid w:val="005B3694"/>
    <w:rsid w:val="00703F61"/>
    <w:rsid w:val="00895757"/>
    <w:rsid w:val="00934946"/>
    <w:rsid w:val="009F0C43"/>
    <w:rsid w:val="00A52BCB"/>
    <w:rsid w:val="00AB54CB"/>
    <w:rsid w:val="00C66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D6B869"/>
  <w15:chartTrackingRefBased/>
  <w15:docId w15:val="{FA620C78-1EF8-4451-822E-271954319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7D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ntTable.xml" Type="http://schemas.openxmlformats.org/officeDocument/2006/relationships/fontTable"/><Relationship Id="rId5" Target="theme/theme1.xml" Type="http://schemas.openxmlformats.org/officeDocument/2006/relationships/them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1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2-03-31T12:49:00Z</dcterms:created>
  <dc:creator>alex kurasov</dc:creator>
  <cp:lastModifiedBy>alex kurasov</cp:lastModifiedBy>
  <dcterms:modified xsi:type="dcterms:W3CDTF">2022-04-22T08:50:00Z</dcterms:modified>
  <cp:revision>9</cp:revision>
</cp:coreProperties>
</file>